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Heading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2B7D5B48" w14:textId="77777777" w:rsidR="00A93BE6" w:rsidRPr="00A93BE6" w:rsidRDefault="00A93BE6" w:rsidP="00A93BE6"/>
    <w:p w14:paraId="685E8BC8" w14:textId="2B52C256" w:rsidR="00481D70" w:rsidRPr="00BB2965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Hyperlink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Strong"/>
        </w:rPr>
        <w:t>Entity Framework</w:t>
      </w:r>
      <w:r>
        <w:rPr>
          <w:rStyle w:val="Strong"/>
        </w:rPr>
        <w:t xml:space="preserve"> Core</w:t>
      </w:r>
      <w:r w:rsidRPr="00D21024">
        <w:rPr>
          <w:rStyle w:val="Strong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Strong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3EAD42DC" w:rsidR="00481D70" w:rsidRDefault="00124665" w:rsidP="00481D70">
      <w:pPr>
        <w:pStyle w:val="Heading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E480EE2">
            <wp:extent cx="6626225" cy="1977390"/>
            <wp:effectExtent l="0" t="0" r="3175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977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Heading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ListParagraph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ListParagraph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Heading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Heading3"/>
      </w:pPr>
      <w:r w:rsidRPr="00CC1AB4">
        <w:t>Countr</w:t>
      </w:r>
      <w:r>
        <w:t>y</w:t>
      </w:r>
    </w:p>
    <w:p w14:paraId="1E762C1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6860BBA" w14:textId="72FA9467" w:rsidR="00481D70" w:rsidRPr="005B6088" w:rsidRDefault="00CC1AB4" w:rsidP="0087362E">
      <w:pPr>
        <w:pStyle w:val="ListParagraph"/>
        <w:numPr>
          <w:ilvl w:val="0"/>
          <w:numId w:val="2"/>
        </w:numPr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="00481D70" w:rsidRPr="00C32BC3">
        <w:rPr>
          <w:b/>
        </w:rPr>
        <w:t>text</w:t>
      </w:r>
      <w:r w:rsidR="00481D70">
        <w:rPr>
          <w:b/>
        </w:rPr>
        <w:t xml:space="preserve"> with length [</w:t>
      </w:r>
      <w:r w:rsidR="006706BF">
        <w:rPr>
          <w:b/>
        </w:rPr>
        <w:t>4</w:t>
      </w:r>
      <w:r w:rsidR="00481D70">
        <w:rPr>
          <w:b/>
        </w:rPr>
        <w:t xml:space="preserve">, </w:t>
      </w:r>
      <w:r>
        <w:rPr>
          <w:b/>
        </w:rPr>
        <w:t>6</w:t>
      </w:r>
      <w:r w:rsidR="00814B6B">
        <w:rPr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="00481D70" w:rsidRPr="00537B04">
        <w:rPr>
          <w:b/>
        </w:rPr>
        <w:t>(</w:t>
      </w:r>
      <w:r w:rsidR="00481D70" w:rsidRPr="00CF4562">
        <w:rPr>
          <w:rStyle w:val="Strong"/>
        </w:rPr>
        <w:t>required</w:t>
      </w:r>
      <w:r w:rsidR="00481D70" w:rsidRPr="00537B04">
        <w:rPr>
          <w:b/>
        </w:rPr>
        <w:t>)</w:t>
      </w:r>
    </w:p>
    <w:p w14:paraId="1F4A3A9B" w14:textId="173E66B9" w:rsidR="005B6088" w:rsidRPr="009A579D" w:rsidRDefault="005B6088" w:rsidP="0087362E">
      <w:pPr>
        <w:pStyle w:val="ListParagraph"/>
        <w:numPr>
          <w:ilvl w:val="0"/>
          <w:numId w:val="2"/>
        </w:numPr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>
        <w:rPr>
          <w:b/>
          <w:bCs/>
        </w:rPr>
        <w:t>5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….</w:t>
      </w:r>
      <w:r>
        <w:rPr>
          <w:b/>
          <w:bCs/>
        </w:rPr>
        <w:t>1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="002056A3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14:paraId="65BF22CD" w14:textId="2ABDA73E" w:rsidR="009A579D" w:rsidRPr="009A579D" w:rsidRDefault="009A579D" w:rsidP="009A579D">
      <w:pPr>
        <w:pStyle w:val="ListParagraph"/>
        <w:numPr>
          <w:ilvl w:val="0"/>
          <w:numId w:val="2"/>
        </w:numPr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Heading3"/>
      </w:pPr>
      <w:r w:rsidRPr="00CC1AB4">
        <w:t>Manufacturer</w:t>
      </w:r>
    </w:p>
    <w:p w14:paraId="285DFC06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89A48B9" w14:textId="647B97CE" w:rsidR="00481D70" w:rsidRPr="00537B04" w:rsidRDefault="005D124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lastRenderedPageBreak/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C049E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>
        <w:rPr>
          <w:rStyle w:val="CodeChar"/>
          <w:rFonts w:asciiTheme="minorHAnsi" w:hAnsiTheme="minorHAnsi"/>
          <w:noProof w:val="0"/>
        </w:rPr>
        <w:t>4</w:t>
      </w:r>
      <w:r w:rsidR="009002E5">
        <w:rPr>
          <w:rStyle w:val="CodeChar"/>
          <w:rFonts w:asciiTheme="minorHAnsi" w:hAnsiTheme="minorHAnsi"/>
          <w:noProof w:val="0"/>
        </w:rPr>
        <w:t>…</w:t>
      </w:r>
      <w:r w:rsidR="00516C8A">
        <w:rPr>
          <w:rStyle w:val="CodeChar"/>
          <w:rFonts w:asciiTheme="minorHAnsi" w:hAnsiTheme="minorHAnsi"/>
          <w:noProof w:val="0"/>
        </w:rPr>
        <w:t>4</w:t>
      </w:r>
      <w:r w:rsidR="006A195C" w:rsidRPr="006A195C">
        <w:rPr>
          <w:rStyle w:val="CodeChar"/>
          <w:rFonts w:asciiTheme="minorHAnsi" w:hAnsiTheme="minorHAnsi"/>
          <w:noProof w:val="0"/>
        </w:rPr>
        <w:t>0] (required)</w:t>
      </w:r>
    </w:p>
    <w:p w14:paraId="4F95D6C7" w14:textId="25E421C8" w:rsidR="00481D70" w:rsidRPr="00AD5AAF" w:rsidRDefault="00CC1AB4" w:rsidP="00BB2902">
      <w:pPr>
        <w:pStyle w:val="ListParagraph"/>
        <w:numPr>
          <w:ilvl w:val="0"/>
          <w:numId w:val="2"/>
        </w:numPr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10</w:t>
      </w:r>
      <w:r w:rsidR="009002E5" w:rsidRPr="009002E5">
        <w:rPr>
          <w:rFonts w:cstheme="minorHAnsi"/>
          <w:b/>
          <w:bCs/>
        </w:rPr>
        <w:t>…</w:t>
      </w:r>
      <w:r w:rsidRPr="009002E5">
        <w:rPr>
          <w:rFonts w:cstheme="minorHAnsi"/>
          <w:b/>
          <w:bCs/>
        </w:rPr>
        <w:t>1</w:t>
      </w:r>
      <w:r w:rsidR="002C4EDC">
        <w:rPr>
          <w:rFonts w:cstheme="minorHAnsi"/>
          <w:b/>
          <w:bCs/>
        </w:rPr>
        <w:t>0</w:t>
      </w:r>
      <w:r w:rsidRPr="009002E5">
        <w:rPr>
          <w:rFonts w:cstheme="minorHAnsi"/>
          <w:b/>
          <w:bCs/>
        </w:rPr>
        <w:t>0] (required)</w:t>
      </w:r>
    </w:p>
    <w:p w14:paraId="3BF0BB0A" w14:textId="0301715A" w:rsidR="00AD5AAF" w:rsidRPr="009002E5" w:rsidRDefault="00AD5AAF" w:rsidP="00BB2902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Heading3"/>
        <w:rPr>
          <w:lang w:val="bg-BG"/>
        </w:rPr>
      </w:pPr>
      <w:r w:rsidRPr="00911108">
        <w:t>Shell</w:t>
      </w:r>
    </w:p>
    <w:p w14:paraId="04DC3C34" w14:textId="77777777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0FFE4C78" w14:textId="725FB655" w:rsidR="00481D70" w:rsidRPr="007E4B2F" w:rsidRDefault="009002E5" w:rsidP="003D5A2E">
      <w:pPr>
        <w:pStyle w:val="ListParagraph"/>
        <w:numPr>
          <w:ilvl w:val="0"/>
          <w:numId w:val="2"/>
        </w:numPr>
      </w:pPr>
      <w:r>
        <w:rPr>
          <w:rStyle w:val="CodeChar"/>
        </w:rPr>
        <w:t>Shell</w:t>
      </w:r>
      <w:r w:rsidR="00911108" w:rsidRP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range 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r w:rsidR="00170112">
        <w:rPr>
          <w:b/>
          <w:bCs/>
        </w:rPr>
        <w:t>2</w:t>
      </w:r>
      <w:r w:rsidR="003D5A2E" w:rsidRPr="00056E9C">
        <w:rPr>
          <w:b/>
          <w:bCs/>
        </w:rPr>
        <w:t>…</w:t>
      </w:r>
      <w:r w:rsidR="00170112">
        <w:rPr>
          <w:b/>
          <w:bCs/>
        </w:rPr>
        <w:t>1</w:t>
      </w:r>
      <w:r w:rsidR="00B02D18">
        <w:rPr>
          <w:b/>
          <w:bCs/>
        </w:rPr>
        <w:t>_</w:t>
      </w:r>
      <w:r w:rsidR="00170112">
        <w:rPr>
          <w:b/>
          <w:bCs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required)</w:t>
      </w:r>
    </w:p>
    <w:p w14:paraId="0339EB9F" w14:textId="15320806" w:rsidR="00481D70" w:rsidRDefault="009002E5" w:rsidP="0087362E">
      <w:pPr>
        <w:pStyle w:val="ListParagraph"/>
        <w:numPr>
          <w:ilvl w:val="0"/>
          <w:numId w:val="2"/>
        </w:numPr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3D5A2E">
        <w:t xml:space="preserve">text with length </w:t>
      </w:r>
      <w:r w:rsidR="003D5A2E" w:rsidRPr="00056E9C">
        <w:rPr>
          <w:b/>
          <w:bCs/>
        </w:rPr>
        <w:t>[4…30] (required)</w:t>
      </w:r>
    </w:p>
    <w:p w14:paraId="3B6A998F" w14:textId="2739F61C" w:rsidR="00F82116" w:rsidRPr="00F82116" w:rsidRDefault="00F82116" w:rsidP="00F82116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Heading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CA1F6F" w:rsidRDefault="00481D70" w:rsidP="0087362E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53E74666" w14:textId="3CD3FF77" w:rsidR="00481D70" w:rsidRPr="004049B7" w:rsidRDefault="009002E5" w:rsidP="004049B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14:paraId="6A84A26D" w14:textId="6D37024A" w:rsidR="00481D70" w:rsidRPr="00CD70FC" w:rsidRDefault="009002E5" w:rsidP="0087362E">
      <w:pPr>
        <w:pStyle w:val="ListParagraph"/>
        <w:numPr>
          <w:ilvl w:val="0"/>
          <w:numId w:val="2"/>
        </w:numPr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100…</w:t>
      </w:r>
      <w:r w:rsidRPr="00911108">
        <w:rPr>
          <w:b/>
        </w:rPr>
        <w:t>1</w:t>
      </w:r>
      <w:r w:rsidR="00B02D18">
        <w:rPr>
          <w:b/>
        </w:rPr>
        <w:t>_</w:t>
      </w:r>
      <w:r w:rsidRPr="00911108">
        <w:rPr>
          <w:b/>
        </w:rPr>
        <w:t>350</w:t>
      </w:r>
      <w:r w:rsidR="00B02D18">
        <w:rPr>
          <w:b/>
        </w:rPr>
        <w:t>_</w:t>
      </w:r>
      <w:r w:rsidRPr="00911108">
        <w:rPr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Strong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87362E">
      <w:pPr>
        <w:pStyle w:val="ListParagraph"/>
        <w:numPr>
          <w:ilvl w:val="0"/>
          <w:numId w:val="2"/>
        </w:numPr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>
        <w:rPr>
          <w:b/>
          <w:bCs/>
        </w:rPr>
        <w:t>2</w:t>
      </w:r>
      <w:r w:rsidR="00AC553C" w:rsidRPr="00AC553C">
        <w:rPr>
          <w:b/>
          <w:bCs/>
        </w:rPr>
        <w:t>.00….</w:t>
      </w:r>
      <w:r w:rsidR="00AC553C">
        <w:rPr>
          <w:b/>
          <w:bCs/>
        </w:rPr>
        <w:t>35</w:t>
      </w:r>
      <w:r w:rsidR="00AC553C" w:rsidRPr="00AC553C">
        <w:rPr>
          <w:b/>
          <w:bCs/>
        </w:rPr>
        <w:t>.00] (required)</w:t>
      </w:r>
    </w:p>
    <w:p w14:paraId="63D0D057" w14:textId="13D2FC07" w:rsidR="006E09B8" w:rsidRDefault="00AC553C" w:rsidP="006E09B8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AC553C">
      <w:pPr>
        <w:pStyle w:val="ListParagraph"/>
        <w:numPr>
          <w:ilvl w:val="0"/>
          <w:numId w:val="2"/>
        </w:numPr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>
        <w:rPr>
          <w:b/>
          <w:bCs/>
        </w:rPr>
        <w:t>1</w:t>
      </w:r>
      <w:r w:rsidRPr="00AC553C">
        <w:rPr>
          <w:b/>
          <w:bCs/>
        </w:rPr>
        <w:t>….</w:t>
      </w:r>
      <w:r>
        <w:rPr>
          <w:b/>
          <w:bCs/>
        </w:rPr>
        <w:t>100</w:t>
      </w:r>
      <w:r w:rsidR="00B02D18">
        <w:rPr>
          <w:b/>
          <w:bCs/>
        </w:rPr>
        <w:t>_</w:t>
      </w:r>
      <w:r>
        <w:rPr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14:paraId="201B4C9F" w14:textId="17DFA8BE" w:rsidR="00AC553C" w:rsidRPr="00BF5D09" w:rsidRDefault="00AC553C" w:rsidP="006E09B8">
      <w:pPr>
        <w:pStyle w:val="ListParagraph"/>
        <w:numPr>
          <w:ilvl w:val="0"/>
          <w:numId w:val="2"/>
        </w:numPr>
      </w:pPr>
      <w:r w:rsidRPr="00BF5D09">
        <w:rPr>
          <w:rFonts w:ascii="Consolas" w:hAnsi="Consolas"/>
          <w:b/>
          <w:bCs/>
        </w:rPr>
        <w:t>GunType</w:t>
      </w:r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="001F7D9F" w:rsidRPr="001E6637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Strong"/>
        </w:rPr>
        <w:t>(</w:t>
      </w:r>
      <w:r w:rsidR="00BF5D09" w:rsidRPr="00E43CE6">
        <w:rPr>
          <w:rStyle w:val="Strong"/>
          <w:rFonts w:ascii="Consolas" w:hAnsi="Consolas"/>
        </w:rPr>
        <w:t>Howitzer</w:t>
      </w:r>
      <w:r w:rsidR="00BF5D09">
        <w:rPr>
          <w:rStyle w:val="Strong"/>
        </w:rPr>
        <w:t xml:space="preserve">, </w:t>
      </w:r>
      <w:r w:rsidR="00BF5D09" w:rsidRPr="00E43CE6">
        <w:rPr>
          <w:rStyle w:val="Strong"/>
          <w:rFonts w:ascii="Consolas" w:hAnsi="Consolas"/>
        </w:rPr>
        <w:t>Mortar</w:t>
      </w:r>
      <w:r w:rsidR="00BF5D09">
        <w:rPr>
          <w:rStyle w:val="Strong"/>
        </w:rPr>
        <w:t>,</w:t>
      </w:r>
      <w:r w:rsidR="00BF5D09" w:rsidRPr="00BF5D09">
        <w:t xml:space="preserve"> </w:t>
      </w:r>
      <w:proofErr w:type="spellStart"/>
      <w:r w:rsidR="00BF5D09" w:rsidRPr="00E43CE6">
        <w:rPr>
          <w:rStyle w:val="Strong"/>
          <w:rFonts w:ascii="Consolas" w:hAnsi="Consolas"/>
        </w:rPr>
        <w:t>Field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A</w:t>
      </w:r>
      <w:r w:rsidR="00BF5D09" w:rsidRPr="00E43CE6">
        <w:rPr>
          <w:rStyle w:val="Strong"/>
          <w:rFonts w:ascii="Consolas" w:hAnsi="Consolas"/>
        </w:rPr>
        <w:t>ircraft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Mountain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 xml:space="preserve">, </w:t>
      </w:r>
      <w:proofErr w:type="spellStart"/>
      <w:r w:rsidR="00BF5D09" w:rsidRPr="00E43CE6">
        <w:rPr>
          <w:rStyle w:val="Strong"/>
          <w:rFonts w:ascii="Consolas" w:hAnsi="Consolas"/>
        </w:rPr>
        <w:t>Anti</w:t>
      </w:r>
      <w:r w:rsidR="008F1B1C" w:rsidRPr="00E43CE6">
        <w:rPr>
          <w:rStyle w:val="Strong"/>
          <w:rFonts w:ascii="Consolas" w:hAnsi="Consolas"/>
        </w:rPr>
        <w:t>T</w:t>
      </w:r>
      <w:r w:rsidR="00BF5D09" w:rsidRPr="00E43CE6">
        <w:rPr>
          <w:rStyle w:val="Strong"/>
          <w:rFonts w:ascii="Consolas" w:hAnsi="Consolas"/>
        </w:rPr>
        <w:t>ank</w:t>
      </w:r>
      <w:r w:rsidR="008F1B1C" w:rsidRPr="00E43CE6">
        <w:rPr>
          <w:rStyle w:val="Strong"/>
          <w:rFonts w:ascii="Consolas" w:hAnsi="Consolas"/>
        </w:rPr>
        <w:t>Gun</w:t>
      </w:r>
      <w:proofErr w:type="spellEnd"/>
      <w:r w:rsidR="00BF5D09">
        <w:rPr>
          <w:rStyle w:val="Strong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Strong"/>
        </w:rPr>
        <w:t>required</w:t>
      </w:r>
      <w:r w:rsidR="00BF5D09">
        <w:rPr>
          <w:b/>
        </w:rPr>
        <w:t>)</w:t>
      </w:r>
    </w:p>
    <w:p w14:paraId="3CB92C56" w14:textId="20609704" w:rsidR="00BF5D09" w:rsidRPr="00812C04" w:rsidRDefault="00BF5D09" w:rsidP="00BF5D09">
      <w:pPr>
        <w:pStyle w:val="ListParagraph"/>
        <w:numPr>
          <w:ilvl w:val="0"/>
          <w:numId w:val="2"/>
        </w:numPr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14:paraId="05198C8A" w14:textId="5557CBA4" w:rsidR="00812C04" w:rsidRPr="00812C04" w:rsidRDefault="00812C04" w:rsidP="00812C04">
      <w:pPr>
        <w:pStyle w:val="ListParagraph"/>
        <w:numPr>
          <w:ilvl w:val="0"/>
          <w:numId w:val="2"/>
        </w:numPr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Heading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432697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F5D09">
      <w:pPr>
        <w:pStyle w:val="ListParagraph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Heading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7BB99693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="0072586E">
        <w:rPr>
          <w:b/>
        </w:rPr>
        <w:t xml:space="preserve"> but</w:t>
      </w:r>
      <w:r w:rsidR="0072586E" w:rsidRPr="0072586E">
        <w:t xml:space="preserve"> </w:t>
      </w:r>
      <w:r w:rsidR="0072586E">
        <w:rPr>
          <w:b/>
        </w:rPr>
        <w:t>h</w:t>
      </w:r>
      <w:r w:rsidR="0072586E" w:rsidRPr="0072586E">
        <w:rPr>
          <w:b/>
        </w:rPr>
        <w:t>ighly recommended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t xml:space="preserve">Use the provided </w:t>
      </w:r>
      <w:r w:rsidRPr="006564EC">
        <w:rPr>
          <w:rStyle w:val="Strong"/>
        </w:rPr>
        <w:t>JSON</w:t>
      </w:r>
      <w:r>
        <w:t xml:space="preserve"> and </w:t>
      </w:r>
      <w:r w:rsidRPr="006564EC">
        <w:rPr>
          <w:rStyle w:val="Strong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Strong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B2240E" w:rsidRDefault="00481D70" w:rsidP="00481D70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Heading3"/>
      </w:pPr>
      <w:r>
        <w:lastRenderedPageBreak/>
        <w:t>XML Import</w:t>
      </w:r>
    </w:p>
    <w:p w14:paraId="281389F6" w14:textId="046B2FC3" w:rsidR="00481D70" w:rsidRPr="00BC406C" w:rsidRDefault="00481D70" w:rsidP="00BF515D">
      <w:pPr>
        <w:pStyle w:val="Heading4"/>
        <w:jc w:val="both"/>
      </w:pPr>
      <w:r>
        <w:t xml:space="preserve">Import </w:t>
      </w:r>
      <w:r w:rsidR="009906B3" w:rsidRPr="009906B3">
        <w:t>Countries</w:t>
      </w:r>
    </w:p>
    <w:p w14:paraId="10A0576B" w14:textId="1F170827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Heading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603773" w:rsidRDefault="00D073EC" w:rsidP="0007419D">
            <w:pPr>
              <w:spacing w:before="0" w:after="0"/>
              <w:jc w:val="center"/>
              <w:rPr>
                <w:b/>
                <w:noProof/>
              </w:rPr>
            </w:pPr>
            <w:r w:rsidRPr="00D073EC">
              <w:rPr>
                <w:rStyle w:val="Strong"/>
                <w:noProof/>
              </w:rPr>
              <w:t>countries</w:t>
            </w:r>
            <w:r w:rsidR="00751AD8" w:rsidRPr="00751AD8">
              <w:rPr>
                <w:rStyle w:val="Strong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A1CEEF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3094BE1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6B0ED1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ist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85BE2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97064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1DD2D7F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272BB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2C3F4E0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fgh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960B78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142C91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A2A6B8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6BD59D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EEAB06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E23C77E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8FD1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702772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A11F07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40122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4303AEA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9510802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AD2F3C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lgeri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2F9EA09" w14:textId="77777777" w:rsidR="00D073EC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28468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348AF94" w14:textId="50A78F83" w:rsidR="00D073EC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y</w:t>
            </w: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&gt; </w:t>
            </w:r>
          </w:p>
          <w:p w14:paraId="473974B9" w14:textId="023FB8C6" w:rsidR="00347A83" w:rsidRPr="00D073EC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color w:val="0000FF"/>
                <w:sz w:val="19"/>
                <w:szCs w:val="19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bookmarkStart w:id="14" w:name="_Hlk87473496"/>
            <w:r w:rsidR="00D073EC" w:rsidRPr="00D073EC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bookmarkEnd w:id="14"/>
            <w:r w:rsidRPr="00D073EC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A1077D1" w14:textId="171F8F92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1827922B" w14:textId="3D0E4F9E" w:rsidR="00D073EC" w:rsidRDefault="00D073EC" w:rsidP="00D073E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D073EC">
              <w:rPr>
                <w:rFonts w:ascii="Consolas" w:hAnsi="Consolas"/>
                <w:b/>
                <w:bCs/>
                <w:noProof/>
                <w:lang w:val="bg-BG"/>
              </w:rPr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Heading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117E43E6" w:rsidR="00751AD8" w:rsidRDefault="00751AD8" w:rsidP="00BF515D">
      <w:pPr>
        <w:jc w:val="both"/>
      </w:pPr>
      <w:r w:rsidRPr="00851B50">
        <w:t xml:space="preserve">Using the file 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Heading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</w:t>
      </w:r>
      <w:proofErr w:type="gramStart"/>
      <w:r>
        <w:t>entity</w:t>
      </w:r>
      <w:proofErr w:type="gramEnd"/>
      <w:r>
        <w:t xml:space="preserve">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lastRenderedPageBreak/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FA0969" w:rsidRDefault="00A22AC9" w:rsidP="00A119B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22AC9">
              <w:rPr>
                <w:rFonts w:ascii="Consolas" w:hAnsi="Consolas"/>
                <w:b/>
                <w:bCs/>
              </w:rPr>
              <w:t>Successfully</w:t>
            </w:r>
            <w:r w:rsidR="00365A3C">
              <w:rPr>
                <w:rFonts w:ascii="Consolas" w:hAnsi="Consolas"/>
                <w:b/>
                <w:bCs/>
              </w:rPr>
              <w:t xml:space="preserve"> </w:t>
            </w:r>
            <w:r w:rsidR="00365A3C" w:rsidRPr="00365A3C">
              <w:rPr>
                <w:rFonts w:ascii="Consolas" w:hAnsi="Consolas"/>
                <w:b/>
                <w:bCs/>
                <w:lang w:val="bg-BG"/>
              </w:rPr>
              <w:t>import</w:t>
            </w:r>
            <w:r w:rsidRPr="00A22AC9">
              <w:rPr>
                <w:rFonts w:ascii="Consolas" w:hAnsi="Consolas"/>
                <w:b/>
                <w:bCs/>
              </w:rPr>
              <w:t xml:space="preserve"> manufacturer {</w:t>
            </w:r>
            <w:proofErr w:type="spellStart"/>
            <w:r>
              <w:rPr>
                <w:rFonts w:ascii="Consolas" w:hAnsi="Consolas"/>
                <w:b/>
                <w:bCs/>
              </w:rPr>
              <w:t>m</w:t>
            </w:r>
            <w:r w:rsidRPr="00A22AC9">
              <w:rPr>
                <w:rFonts w:ascii="Consolas" w:hAnsi="Consolas"/>
                <w:b/>
                <w:bCs/>
              </w:rPr>
              <w:t>anufacturer</w:t>
            </w:r>
            <w:r>
              <w:rPr>
                <w:rFonts w:ascii="Consolas" w:hAnsi="Consolas"/>
                <w:b/>
                <w:bCs/>
              </w:rPr>
              <w:t>N</w:t>
            </w:r>
            <w:r w:rsidRPr="00A22AC9">
              <w:rPr>
                <w:rFonts w:ascii="Consolas" w:hAnsi="Consolas"/>
                <w:b/>
                <w:bCs/>
              </w:rPr>
              <w:t>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 founded in {</w:t>
            </w:r>
            <w:proofErr w:type="spellStart"/>
            <w:r>
              <w:rPr>
                <w:rFonts w:ascii="Consolas" w:hAnsi="Consolas"/>
                <w:b/>
                <w:bCs/>
              </w:rPr>
              <w:t>townName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/>
                <w:bCs/>
              </w:rPr>
              <w:t>countryName</w:t>
            </w:r>
            <w:proofErr w:type="spellEnd"/>
            <w:r w:rsidRPr="00A22AC9">
              <w:rPr>
                <w:rFonts w:ascii="Consolas" w:hAnsi="Consolas"/>
                <w:b/>
                <w:bCs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603773" w:rsidRDefault="00BE4D75" w:rsidP="00A119B4">
            <w:pPr>
              <w:spacing w:before="0" w:after="0"/>
              <w:jc w:val="center"/>
              <w:rPr>
                <w:b/>
                <w:noProof/>
              </w:rPr>
            </w:pPr>
            <w:r w:rsidRPr="00BE4D75">
              <w:rPr>
                <w:rStyle w:val="Strong"/>
                <w:noProof/>
              </w:rPr>
              <w:t>manufacturers</w:t>
            </w:r>
            <w:r w:rsidR="00751AD8" w:rsidRPr="00751AD8">
              <w:rPr>
                <w:rStyle w:val="Strong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39921B6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1F7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151A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 System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D55CB0" w14:textId="35922F50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</w:t>
            </w:r>
            <w:r w:rsidR="00F15815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051A58D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748F55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F9637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BA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68FFE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 November 1999, London, Englan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2D310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BFC984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DA2A8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viation Industry Corporation of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1C28F6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pril 1, 1951, Chaoyang District, Beijing, China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5C3D2F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8A4096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0A23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7FE6A2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63B850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6A5699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890040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General Dynamic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DB7AD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February 7, 1899, Reston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704003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8918B8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986236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Raytheon Technolog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A09417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20, Waltham, Massachusetts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0208522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AA05793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44C5D4C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Northrop Grumma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0A3FD9B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994, 2980 Fairview Park Drive, West Falls Church, Virginia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450AB5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9B8B511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073BFE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ockheed Marti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Manufacturer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9571EA" w14:textId="77777777" w:rsidR="00A22AC9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March 15, 1995, Bethesda, Maryland, United Stat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Founded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02842" w14:textId="77777777" w:rsidR="00841500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519E85A4" w14:textId="760D2888" w:rsidR="00A22AC9" w:rsidRPr="00A22AC9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  <w:r w:rsidR="00A22AC9"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</w:t>
            </w:r>
          </w:p>
          <w:p w14:paraId="3979399A" w14:textId="18CE1005" w:rsidR="00751AD8" w:rsidRPr="00A22AC9" w:rsidRDefault="00751AD8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="00A22AC9" w:rsidRPr="00A22AC9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Manufacturers</w:t>
            </w:r>
            <w:r w:rsidRPr="00A22AC9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7AA390F3" w14:textId="36EF9589" w:rsidR="00751AD8" w:rsidRPr="00FA408B" w:rsidRDefault="00751AD8" w:rsidP="00A119B4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3D89449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0DB8072F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66018C" w:rsidRDefault="0066018C" w:rsidP="0066018C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66018C">
              <w:rPr>
                <w:rFonts w:ascii="Consolas" w:hAnsi="Consolas"/>
                <w:b/>
                <w:bCs/>
                <w:noProof/>
                <w:lang w:val="bg-BG"/>
              </w:rPr>
              <w:t>Successfully import manufacturer Lockheed Martin founded in Maryland, United States.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br/>
            </w:r>
            <w:r w:rsidR="00751AD8"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Heading4"/>
        <w:jc w:val="both"/>
      </w:pPr>
      <w:r>
        <w:lastRenderedPageBreak/>
        <w:t>Import S</w:t>
      </w:r>
      <w:r w:rsidRPr="00841500">
        <w:t>hells</w:t>
      </w:r>
    </w:p>
    <w:p w14:paraId="3B84D6D9" w14:textId="6E76ACA8" w:rsidR="00841500" w:rsidRDefault="00841500" w:rsidP="00BF515D">
      <w:pPr>
        <w:jc w:val="both"/>
      </w:pPr>
      <w:r w:rsidRPr="00851B50">
        <w:t xml:space="preserve">Using the file 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Heading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FA0969" w:rsidRDefault="00A63E37" w:rsidP="00A3124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E37">
              <w:rPr>
                <w:rFonts w:ascii="Consolas" w:hAnsi="Consolas"/>
                <w:b/>
                <w:bCs/>
                <w:lang w:val="bg-BG"/>
              </w:rPr>
              <w:t>Successfully import shell caliber #{</w:t>
            </w:r>
            <w:r w:rsidR="00E94955">
              <w:rPr>
                <w:rFonts w:ascii="Consolas" w:hAnsi="Consolas"/>
                <w:b/>
                <w:bCs/>
              </w:rPr>
              <w:t>c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aliber} weight {</w:t>
            </w:r>
            <w:r w:rsidR="00E94955">
              <w:rPr>
                <w:rFonts w:ascii="Consolas" w:hAnsi="Consolas"/>
                <w:b/>
                <w:bCs/>
              </w:rPr>
              <w:t>s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hellWeigh}</w:t>
            </w:r>
            <w:r w:rsidR="000F5B89">
              <w:rPr>
                <w:rFonts w:ascii="Consolas" w:hAnsi="Consolas"/>
                <w:b/>
                <w:bCs/>
              </w:rPr>
              <w:t xml:space="preserve"> kg</w:t>
            </w:r>
            <w:r w:rsidRPr="00A63E37">
              <w:rPr>
                <w:rFonts w:ascii="Consolas" w:hAnsi="Consolas"/>
                <w:b/>
                <w:bCs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 w:rsidRPr="00841500">
              <w:rPr>
                <w:rStyle w:val="Strong"/>
                <w:noProof/>
              </w:rPr>
              <w:t>shells</w:t>
            </w:r>
            <w:r w:rsidRPr="00751AD8">
              <w:rPr>
                <w:rStyle w:val="Strong"/>
                <w:noProof/>
              </w:rPr>
              <w:t>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'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5F954833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FC3CF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07E2FE" w14:textId="7BE6D5FA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89C21C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 mm (6.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8C8EB12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EEDD4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CAC5239" w14:textId="1A1ABE0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9DB35BD" w14:textId="7E33182F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66018C">
              <w:rPr>
                <w:rFonts w:ascii="Consolas" w:hAnsi="Consolas" w:cs="Consolas"/>
                <w:color w:val="000000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9A9761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5252A4E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DD497CC" w14:textId="7B3B83AE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46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FD0666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03 mm (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F5F3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E93429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26F7567" w14:textId="544C2704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 w:rsidR="008E461B">
              <w:rPr>
                <w:rFonts w:ascii="Consolas" w:hAnsi="Consolas" w:cs="Consolas"/>
                <w:color w:val="0000FF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8F7A758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DB93E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65C653A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483C067" w14:textId="155F2485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3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D78F2A1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280 mm (11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400E1B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0DFA0B7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E255CA7" w14:textId="331E3149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605A2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/&gt;</w:t>
            </w:r>
          </w:p>
          <w:p w14:paraId="1D6F115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8F9E10B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53B4F0B" w14:textId="73BC9733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00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F542FF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460 mm (18 in)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C1D255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AEBD0D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B978213" w14:textId="429CDC90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53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Shell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E65F18A" w14:textId="77777777" w:rsidR="00841500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155mm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lib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A8ECCCE" w14:textId="6F73C68F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>
              <w:rPr>
                <w:rFonts w:cs="Consolas"/>
                <w:color w:val="0000FF"/>
                <w:sz w:val="19"/>
                <w:szCs w:val="19"/>
                <w:lang w:val="bg-BG"/>
              </w:rPr>
              <w:t xml:space="preserve">  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47954B98" w14:textId="68CAD586" w:rsidR="00841500" w:rsidRPr="00841500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lt;/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Shell</w:t>
            </w:r>
            <w:r w:rsidRPr="00841500">
              <w:rPr>
                <w:rFonts w:cs="Consolas"/>
                <w:b w:val="0"/>
                <w:bCs/>
                <w:color w:val="A31515"/>
                <w:sz w:val="19"/>
                <w:szCs w:val="19"/>
              </w:rPr>
              <w:t>s</w:t>
            </w:r>
            <w:r w:rsidRPr="00841500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5791B9BA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61770E29" w14:textId="77777777" w:rsidR="008E461B" w:rsidRP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Default="008E461B" w:rsidP="008E461B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E461B">
              <w:rPr>
                <w:rFonts w:ascii="Consolas" w:hAnsi="Consolas"/>
                <w:b/>
                <w:bCs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1325C8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Heading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Heading4"/>
      </w:pPr>
      <w:r>
        <w:t xml:space="preserve">Import </w:t>
      </w:r>
      <w:r w:rsidR="001A7E0F">
        <w:t>Guns</w:t>
      </w:r>
    </w:p>
    <w:p w14:paraId="486FFADD" w14:textId="02FC306C" w:rsidR="00481D70" w:rsidRDefault="00481D70" w:rsidP="00BF515D">
      <w:pPr>
        <w:jc w:val="both"/>
      </w:pPr>
      <w:r w:rsidRPr="00851B50">
        <w:t xml:space="preserve">Using the file </w:t>
      </w:r>
      <w:proofErr w:type="spellStart"/>
      <w:r w:rsidR="00DA6649">
        <w:rPr>
          <w:b/>
        </w:rPr>
        <w:t>guns</w:t>
      </w:r>
      <w:r w:rsidR="00E07F55" w:rsidRPr="00E07F55">
        <w:rPr>
          <w:b/>
        </w:rPr>
        <w:t>.json</w:t>
      </w:r>
      <w:proofErr w:type="spellEnd"/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Heading5"/>
      </w:pPr>
      <w:r>
        <w:t>Constraints</w:t>
      </w:r>
    </w:p>
    <w:p w14:paraId="6CCCBE19" w14:textId="108FD181" w:rsidR="00C770C5" w:rsidRDefault="00481D70" w:rsidP="00BF515D">
      <w:pPr>
        <w:pStyle w:val="ListParagraph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ListParagraph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DB0F90" w:rsidRDefault="0033024C" w:rsidP="0007419D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33024C">
              <w:rPr>
                <w:rFonts w:ascii="Consolas" w:hAnsi="Consolas"/>
                <w:b/>
                <w:bCs/>
                <w:lang w:val="bg-BG"/>
              </w:rPr>
              <w:t>Successfully import gun {</w:t>
            </w:r>
            <w:proofErr w:type="spellStart"/>
            <w:r w:rsidRPr="005E545E">
              <w:rPr>
                <w:rFonts w:ascii="Consolas" w:hAnsi="Consolas"/>
                <w:b/>
                <w:bCs/>
              </w:rPr>
              <w:t>g</w:t>
            </w:r>
            <w:r w:rsidRPr="005E545E">
              <w:rPr>
                <w:b/>
                <w:bCs/>
              </w:rPr>
              <w:t>unType</w:t>
            </w:r>
            <w:proofErr w:type="spellEnd"/>
            <w:r w:rsidRPr="0033024C">
              <w:rPr>
                <w:rFonts w:ascii="Consolas" w:hAnsi="Consolas"/>
                <w:b/>
                <w:bCs/>
                <w:lang w:val="bg-BG"/>
              </w:rPr>
              <w:t>} with a total weight of {</w:t>
            </w:r>
            <w:r>
              <w:rPr>
                <w:rFonts w:ascii="Consolas" w:hAnsi="Consolas"/>
                <w:b/>
                <w:bCs/>
              </w:rPr>
              <w:t>g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unWeight} kg. and barrel length of {</w:t>
            </w:r>
            <w:r>
              <w:rPr>
                <w:rFonts w:ascii="Consolas" w:hAnsi="Consolas"/>
                <w:b/>
                <w:bCs/>
              </w:rPr>
              <w:t>b</w:t>
            </w:r>
            <w:r w:rsidRPr="0033024C">
              <w:rPr>
                <w:rFonts w:ascii="Consolas" w:hAnsi="Consolas"/>
                <w:b/>
                <w:bCs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603773" w:rsidRDefault="00C11F2E" w:rsidP="0007419D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r>
              <w:rPr>
                <w:b/>
              </w:rPr>
              <w:t>guns</w:t>
            </w:r>
            <w:r w:rsidR="00E07F55" w:rsidRPr="00E07F55">
              <w:rPr>
                <w:rStyle w:val="Strong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7F9722D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64202B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,</w:t>
            </w:r>
          </w:p>
          <w:p w14:paraId="4123849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1616,</w:t>
            </w:r>
          </w:p>
          <w:p w14:paraId="0AA2EC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86,</w:t>
            </w:r>
          </w:p>
          <w:p w14:paraId="274C3BB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7,</w:t>
            </w:r>
          </w:p>
          <w:p w14:paraId="329BB77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0000,</w:t>
            </w:r>
          </w:p>
          <w:p w14:paraId="1ADB38B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owitz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671B731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1,</w:t>
            </w:r>
          </w:p>
          <w:p w14:paraId="231AEC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5ADFBA5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6 },</w:t>
            </w:r>
          </w:p>
          <w:p w14:paraId="53FC9E3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7 },</w:t>
            </w:r>
          </w:p>
          <w:p w14:paraId="1D4E21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4 },</w:t>
            </w:r>
          </w:p>
          <w:p w14:paraId="5970F1E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4 },</w:t>
            </w:r>
          </w:p>
          <w:p w14:paraId="5CFD052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8 }</w:t>
            </w:r>
          </w:p>
          <w:p w14:paraId="71BAB78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231E94A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6739748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223933A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Manufacturer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,</w:t>
            </w:r>
          </w:p>
          <w:p w14:paraId="077FF6E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01684,</w:t>
            </w:r>
          </w:p>
          <w:p w14:paraId="5330805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1.18,</w:t>
            </w:r>
          </w:p>
          <w:p w14:paraId="06B97EA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NumberBuil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0,</w:t>
            </w:r>
          </w:p>
          <w:p w14:paraId="153D753D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9118,</w:t>
            </w:r>
          </w:p>
          <w:p w14:paraId="71C7561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Tank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073E7B4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8,</w:t>
            </w:r>
          </w:p>
          <w:p w14:paraId="030C6B9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ountrie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0E87A7E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7 },</w:t>
            </w:r>
          </w:p>
          <w:p w14:paraId="0540A63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 },</w:t>
            </w:r>
          </w:p>
          <w:p w14:paraId="1C35EC18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5 },</w:t>
            </w:r>
          </w:p>
          <w:p w14:paraId="5BAF133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5 },</w:t>
            </w:r>
          </w:p>
          <w:p w14:paraId="6680C4D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9 },</w:t>
            </w:r>
          </w:p>
          <w:p w14:paraId="750BB40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3 },</w:t>
            </w:r>
          </w:p>
          <w:p w14:paraId="5D078262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0 },</w:t>
            </w:r>
          </w:p>
          <w:p w14:paraId="0421C8D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9 },</w:t>
            </w:r>
          </w:p>
          <w:p w14:paraId="1F228E6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2 },</w:t>
            </w:r>
          </w:p>
          <w:p w14:paraId="0BBE35BA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 },</w:t>
            </w:r>
          </w:p>
          <w:p w14:paraId="1B1FE36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6 },</w:t>
            </w:r>
          </w:p>
          <w:p w14:paraId="3163E7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8 },</w:t>
            </w:r>
          </w:p>
          <w:p w14:paraId="60B5B1E1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3 },</w:t>
            </w:r>
          </w:p>
          <w:p w14:paraId="3575F967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72 },</w:t>
            </w:r>
          </w:p>
          <w:p w14:paraId="09EDB72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3 },</w:t>
            </w:r>
          </w:p>
          <w:p w14:paraId="7F97A7EE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9 },</w:t>
            </w:r>
          </w:p>
          <w:p w14:paraId="78125D1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 },</w:t>
            </w:r>
          </w:p>
          <w:p w14:paraId="7389BFC6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1 },</w:t>
            </w:r>
          </w:p>
          <w:p w14:paraId="068F045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8 },</w:t>
            </w:r>
          </w:p>
          <w:p w14:paraId="37A66FB9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7 },</w:t>
            </w:r>
          </w:p>
          <w:p w14:paraId="0718D830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 },</w:t>
            </w:r>
          </w:p>
          <w:p w14:paraId="5F2A63F4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33 },</w:t>
            </w:r>
          </w:p>
          <w:p w14:paraId="78498285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8 },</w:t>
            </w:r>
          </w:p>
          <w:p w14:paraId="37212453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7 },</w:t>
            </w:r>
          </w:p>
          <w:p w14:paraId="0D7B4F4F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54 },</w:t>
            </w:r>
          </w:p>
          <w:p w14:paraId="4E9E444B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I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4 }</w:t>
            </w:r>
          </w:p>
          <w:p w14:paraId="28AECCBC" w14:textId="77777777" w:rsidR="005E545E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3C0FE050" w14:textId="596220E0" w:rsidR="00CB57E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  <w:lang w:val="bg-BG"/>
              </w:rPr>
              <w:t xml:space="preserve">  }</w:t>
            </w:r>
          </w:p>
          <w:p w14:paraId="24941EFF" w14:textId="327DBA4D" w:rsidR="005E545E" w:rsidRPr="00B128DA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sz w:val="19"/>
                <w:szCs w:val="19"/>
              </w:rPr>
            </w:pPr>
            <w:r w:rsidRPr="00B128DA">
              <w:rPr>
                <w:rFonts w:cs="Consolas"/>
                <w:b w:val="0"/>
                <w:bCs/>
                <w:color w:val="000000"/>
                <w:sz w:val="19"/>
                <w:szCs w:val="19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B128DA">
              <w:rPr>
                <w:b w:val="0"/>
                <w:bCs/>
                <w:sz w:val="18"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Invalid data.</w:t>
            </w:r>
          </w:p>
          <w:p w14:paraId="25F98A08" w14:textId="77777777" w:rsidR="002C3C68" w:rsidRDefault="002C3C68" w:rsidP="002C3C6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2C3C68">
              <w:rPr>
                <w:rFonts w:ascii="Consolas" w:hAnsi="Consolas"/>
                <w:b/>
                <w:bCs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6005C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Heading2"/>
      </w:pPr>
      <w:r>
        <w:t>Data Export (2</w:t>
      </w:r>
      <w:r w:rsidR="00366F70">
        <w:t>5</w:t>
      </w:r>
      <w:r>
        <w:t xml:space="preserve"> pts)</w:t>
      </w:r>
    </w:p>
    <w:p w14:paraId="72E6511F" w14:textId="058C3FC9" w:rsidR="00FB3EEC" w:rsidRPr="00CB05EC" w:rsidRDefault="00481D70" w:rsidP="00481D70">
      <w:r>
        <w:rPr>
          <w:rStyle w:val="Strong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Strong"/>
          <w:b w:val="0"/>
        </w:rPr>
        <w:t>.</w:t>
      </w:r>
      <w:r>
        <w:rPr>
          <w:rStyle w:val="Strong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Strong"/>
        </w:rPr>
        <w:t>Data Transfer Objects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Heading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Heading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Strong"/>
          <w:color w:val="0E101A"/>
        </w:rPr>
        <w:t xml:space="preserve">all </w:t>
      </w:r>
      <w:r w:rsidR="00225BD5">
        <w:rPr>
          <w:rStyle w:val="Strong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Strong"/>
          <w:color w:val="0E101A"/>
        </w:rPr>
        <w:t>the</w:t>
      </w:r>
      <w:r w:rsidR="004B08EB">
        <w:rPr>
          <w:rStyle w:val="Strong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Strong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Strong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Strong"/>
          <w:rFonts w:ascii="Consolas" w:hAnsi="Consolas"/>
          <w:color w:val="0E101A"/>
        </w:rPr>
        <w:t>Caliber</w:t>
      </w:r>
      <w:r w:rsidR="008F5CDC" w:rsidRPr="009E7BDE">
        <w:rPr>
          <w:rStyle w:val="Strong"/>
          <w:rFonts w:ascii="Consolas" w:hAnsi="Consolas"/>
          <w:color w:val="0E101A"/>
        </w:rPr>
        <w:t>,</w:t>
      </w:r>
      <w:r w:rsidR="004F18B1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Strong"/>
          <w:rFonts w:ascii="Consolas" w:hAnsi="Consolas"/>
          <w:color w:val="0E101A"/>
        </w:rPr>
        <w:t xml:space="preserve"> </w:t>
      </w:r>
      <w:r w:rsidR="004F18B1" w:rsidRPr="004F18B1">
        <w:rPr>
          <w:rStyle w:val="Strong"/>
          <w:rFonts w:ascii="Consolas" w:hAnsi="Consolas"/>
          <w:color w:val="0E101A"/>
        </w:rPr>
        <w:t>Guns</w:t>
      </w:r>
      <w:r w:rsidR="004F18B1">
        <w:rPr>
          <w:rStyle w:val="Strong"/>
          <w:rFonts w:ascii="Consolas" w:hAnsi="Consolas"/>
          <w:color w:val="0E101A"/>
        </w:rPr>
        <w:t xml:space="preserve">. 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>Export only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Strong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Strong"/>
          <w:rFonts w:cstheme="minorHAnsi"/>
          <w:color w:val="0E101A"/>
        </w:rPr>
        <w:t>guns</w:t>
      </w:r>
      <w:r w:rsidR="00CA1FAA">
        <w:rPr>
          <w:rStyle w:val="Strong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Strong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Strong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>range is bigger than 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Heading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[</w:t>
            </w:r>
          </w:p>
          <w:p w14:paraId="4D52322F" w14:textId="77777777" w:rsidR="005652FC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 w:rsidR="005652F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55C1B20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24.0,</w:t>
            </w:r>
          </w:p>
          <w:p w14:paraId="1989839A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155 mm HE ERFB RA-BB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4B8A70C7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</w:t>
            </w:r>
          </w:p>
          <w:p w14:paraId="19156739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{</w:t>
            </w:r>
          </w:p>
          <w:p w14:paraId="6525C2E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Typ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ntiAircraftGu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74B23562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250138,</w:t>
            </w:r>
          </w:p>
          <w:p w14:paraId="73B6F64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BarrelLengt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6.55,</w:t>
            </w:r>
          </w:p>
          <w:p w14:paraId="4D12B71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Rang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Long-range"</w:t>
            </w:r>
          </w:p>
          <w:p w14:paraId="6205E6B5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}</w:t>
            </w:r>
          </w:p>
          <w:p w14:paraId="17709E4D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]</w:t>
            </w:r>
          </w:p>
          <w:p w14:paraId="56759CB4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  },</w:t>
            </w:r>
          </w:p>
          <w:p w14:paraId="79099016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{</w:t>
            </w:r>
          </w:p>
          <w:p w14:paraId="7EE98F01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ShellWe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146.0,</w:t>
            </w:r>
          </w:p>
          <w:p w14:paraId="612012AC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Calib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203 mm (8 in)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</w:t>
            </w:r>
          </w:p>
          <w:p w14:paraId="26792D53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  <w:lang w:val="bg-BG"/>
              </w:rPr>
              <w:t>"Gun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: []</w:t>
            </w:r>
          </w:p>
          <w:p w14:paraId="3C68A088" w14:textId="77777777" w:rsidR="005652FC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},</w:t>
            </w:r>
          </w:p>
          <w:p w14:paraId="55029B00" w14:textId="1E018C1B" w:rsidR="00481D70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76446E">
              <w:rPr>
                <w:b w:val="0"/>
                <w:bCs/>
                <w:sz w:val="18"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Heading3"/>
      </w:pPr>
      <w:r>
        <w:lastRenderedPageBreak/>
        <w:t>XML Export</w:t>
      </w:r>
    </w:p>
    <w:p w14:paraId="55F7CF35" w14:textId="51219CA6" w:rsidR="00481D70" w:rsidRDefault="00481D70" w:rsidP="00481D70">
      <w:pPr>
        <w:pStyle w:val="Heading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Heading5"/>
      </w:pPr>
      <w:r>
        <w:t>Example</w:t>
      </w:r>
    </w:p>
    <w:tbl>
      <w:tblPr>
        <w:tblStyle w:val="TableGrid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?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xml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versio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.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encoding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tf-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?&gt;</w:t>
            </w:r>
          </w:p>
          <w:p w14:paraId="121EC65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ABF569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9127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.3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425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CF296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171B4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Swede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543733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35C43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Portugal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5235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3B5DBC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2BC7C06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EEDBE8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ntiAircraft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280923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0.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653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D77121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BFD1E9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Albani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9638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388C8AA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United Kingdo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24245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02B13C03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hin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94474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457E9C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1BB1257C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75F7BF84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Howitze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5649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3.0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0235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C7B110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8483C7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alt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850786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66455B2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0DC7D06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592A6F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ieldGu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431716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28309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61CC16E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38354F0F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Cape Ver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7704194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7026D1D5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Equatorial Guinea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75131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1C4CBAF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6AE30E2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2396380D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Gun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Manufacturer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Krupp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Typ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ort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GunWeight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38842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BarrelLength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15.87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Rang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8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54F11E6B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ies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&gt;</w:t>
            </w:r>
          </w:p>
          <w:p w14:paraId="4128C49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orwa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628238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540AA6E7" w14:textId="77777777" w:rsidR="00571C2E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Count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Myanm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FF0000"/>
                <w:sz w:val="19"/>
                <w:szCs w:val="19"/>
                <w:lang w:val="bg-BG"/>
              </w:rPr>
              <w:t>ArmySize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9883310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/&gt;</w:t>
            </w:r>
          </w:p>
          <w:p w14:paraId="28DAA791" w14:textId="77777777" w:rsidR="00571C2E" w:rsidRPr="00571C2E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 xml:space="preserve">    &lt;/</w:t>
            </w:r>
            <w:r w:rsidRPr="00571C2E">
              <w:rPr>
                <w:rFonts w:cs="Consolas"/>
                <w:b w:val="0"/>
                <w:bCs/>
                <w:color w:val="A31515"/>
                <w:sz w:val="19"/>
                <w:szCs w:val="19"/>
                <w:lang w:val="bg-BG"/>
              </w:rPr>
              <w:t>Countries</w:t>
            </w:r>
            <w:r w:rsidRPr="00571C2E"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  <w:t>&gt;</w:t>
            </w:r>
          </w:p>
          <w:p w14:paraId="3126D206" w14:textId="08FB3987" w:rsidR="002E11F7" w:rsidRPr="002E11F7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  <w:sz w:val="19"/>
                <w:szCs w:val="19"/>
              </w:rPr>
            </w:pPr>
            <w:r>
              <w:rPr>
                <w:rFonts w:cs="Consolas"/>
                <w:color w:val="0000FF"/>
                <w:sz w:val="19"/>
                <w:szCs w:val="19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lt;/</w:t>
            </w:r>
            <w:r w:rsidR="00F54A10">
              <w:rPr>
                <w:rFonts w:cs="Consolas"/>
                <w:b w:val="0"/>
                <w:color w:val="A31515"/>
                <w:sz w:val="19"/>
                <w:szCs w:val="19"/>
              </w:rPr>
              <w:t>Guns</w:t>
            </w:r>
            <w:r w:rsidRPr="002E11F7">
              <w:rPr>
                <w:rFonts w:cs="Consolas"/>
                <w:b w:val="0"/>
                <w:color w:val="0000FF"/>
                <w:sz w:val="19"/>
                <w:szCs w:val="19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3E772" w14:textId="77777777" w:rsidR="00BD4AC7" w:rsidRDefault="00BD4AC7" w:rsidP="008068A2">
      <w:pPr>
        <w:spacing w:after="0" w:line="240" w:lineRule="auto"/>
      </w:pPr>
      <w:r>
        <w:separator/>
      </w:r>
    </w:p>
  </w:endnote>
  <w:endnote w:type="continuationSeparator" w:id="0">
    <w:p w14:paraId="622B1351" w14:textId="77777777" w:rsidR="00BD4AC7" w:rsidRDefault="00BD4A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DFACDA" w14:textId="77777777" w:rsidR="00BD4AC7" w:rsidRDefault="00BD4AC7" w:rsidP="008068A2">
      <w:pPr>
        <w:spacing w:after="0" w:line="240" w:lineRule="auto"/>
      </w:pPr>
      <w:r>
        <w:separator/>
      </w:r>
    </w:p>
  </w:footnote>
  <w:footnote w:type="continuationSeparator" w:id="0">
    <w:p w14:paraId="378BC605" w14:textId="77777777" w:rsidR="00BD4AC7" w:rsidRDefault="00BD4AC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37BD"/>
    <w:rsid w:val="00183A2C"/>
    <w:rsid w:val="001A0677"/>
    <w:rsid w:val="001A6728"/>
    <w:rsid w:val="001A7E0F"/>
    <w:rsid w:val="001B7060"/>
    <w:rsid w:val="001C0336"/>
    <w:rsid w:val="001C1FCD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51C0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B07D7"/>
    <w:rsid w:val="008B557F"/>
    <w:rsid w:val="008C2344"/>
    <w:rsid w:val="008C2B83"/>
    <w:rsid w:val="008C50EC"/>
    <w:rsid w:val="008C5930"/>
    <w:rsid w:val="008D0B7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1BB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42</TotalTime>
  <Pages>8</Pages>
  <Words>2023</Words>
  <Characters>11535</Characters>
  <Application>Microsoft Office Word</Application>
  <DocSecurity>0</DocSecurity>
  <Lines>96</Lines>
  <Paragraphs>2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3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Alexander Keramanov</cp:lastModifiedBy>
  <cp:revision>188</cp:revision>
  <cp:lastPrinted>2015-10-26T22:35:00Z</cp:lastPrinted>
  <dcterms:created xsi:type="dcterms:W3CDTF">2021-04-07T07:46:00Z</dcterms:created>
  <dcterms:modified xsi:type="dcterms:W3CDTF">2021-12-15T08:35:00Z</dcterms:modified>
  <cp:category>programming, education, software engineering, software development</cp:category>
</cp:coreProperties>
</file>